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1C6A699F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</w:t>
      </w:r>
      <w:r w:rsidR="001F794B">
        <w:rPr>
          <w:sz w:val="28"/>
          <w:szCs w:val="28"/>
        </w:rPr>
        <w:t>document.</w:t>
      </w:r>
      <w:r>
        <w:rPr>
          <w:sz w:val="28"/>
          <w:szCs w:val="28"/>
        </w:rPr>
        <w:t xml:space="preserve"> </w:t>
      </w:r>
    </w:p>
    <w:p w14:paraId="24A3605E" w14:textId="463667D3" w:rsidR="001F794B" w:rsidRDefault="001F794B">
      <w:pPr>
        <w:jc w:val="center"/>
        <w:rPr>
          <w:sz w:val="28"/>
          <w:szCs w:val="28"/>
        </w:rPr>
      </w:pPr>
      <w:r>
        <w:rPr>
          <w:sz w:val="28"/>
          <w:szCs w:val="28"/>
        </w:rPr>
        <w:t>Yes, I removed those annoying lines. Sorry lol.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C3340BA" w:rsidR="007B4A91" w:rsidRDefault="007B4A91">
      <w:pPr>
        <w:jc w:val="center"/>
        <w:rPr>
          <w:sz w:val="28"/>
          <w:szCs w:val="28"/>
        </w:rPr>
      </w:pP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041A2FE" w:rsidR="007B4A91" w:rsidRDefault="00F73569">
      <w:pPr>
        <w:rPr>
          <w:sz w:val="28"/>
          <w:szCs w:val="28"/>
        </w:rPr>
      </w:pPr>
      <w:r>
        <w:rPr>
          <w:sz w:val="28"/>
          <w:szCs w:val="28"/>
        </w:rPr>
        <w:t xml:space="preserve">    Abandoned in </w:t>
      </w:r>
      <w:r w:rsidR="00275ADB">
        <w:rPr>
          <w:sz w:val="28"/>
          <w:szCs w:val="28"/>
        </w:rPr>
        <w:t>space.</w:t>
      </w:r>
    </w:p>
    <w:p w14:paraId="34A9E19B" w14:textId="5D50B4C1" w:rsidR="007B4A91" w:rsidRDefault="007B4A91">
      <w:pPr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555F2033" w14:textId="52FE56A0" w:rsidR="007B4A91" w:rsidRPr="001F794B" w:rsidRDefault="00556965" w:rsidP="001F794B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1F794B">
        <w:rPr>
          <w:sz w:val="28"/>
          <w:szCs w:val="28"/>
        </w:rPr>
        <w:t xml:space="preserve">What is the goal of the game? </w:t>
      </w:r>
    </w:p>
    <w:p w14:paraId="41BC6E80" w14:textId="186B3F9E" w:rsidR="00F73569" w:rsidRDefault="00F73569" w:rsidP="00F73569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You </w:t>
      </w:r>
      <w:r w:rsidR="00275ADB">
        <w:rPr>
          <w:sz w:val="28"/>
          <w:szCs w:val="28"/>
        </w:rPr>
        <w:t>must</w:t>
      </w:r>
      <w:r>
        <w:rPr>
          <w:sz w:val="28"/>
          <w:szCs w:val="28"/>
        </w:rPr>
        <w:t xml:space="preserve"> collect food and water on the way that will last you for a limited time while </w:t>
      </w:r>
      <w:r w:rsidR="00275ADB">
        <w:rPr>
          <w:sz w:val="28"/>
          <w:szCs w:val="28"/>
        </w:rPr>
        <w:t>you are</w:t>
      </w:r>
      <w:r>
        <w:rPr>
          <w:sz w:val="28"/>
          <w:szCs w:val="28"/>
        </w:rPr>
        <w:t xml:space="preserve"> not playing the game since they will be used.</w:t>
      </w:r>
    </w:p>
    <w:p w14:paraId="6DBDF87D" w14:textId="6797629F" w:rsidR="00F73569" w:rsidRPr="00F73569" w:rsidRDefault="00F73569" w:rsidP="00F73569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Try not to </w:t>
      </w:r>
      <w:r w:rsidR="00275ADB">
        <w:rPr>
          <w:sz w:val="28"/>
          <w:szCs w:val="28"/>
        </w:rPr>
        <w:t>die (yes,</w:t>
      </w:r>
      <w:r>
        <w:rPr>
          <w:sz w:val="28"/>
          <w:szCs w:val="28"/>
        </w:rPr>
        <w:t xml:space="preserve"> I know this sounds a bit brutal)</w:t>
      </w:r>
    </w:p>
    <w:p w14:paraId="3D632C61" w14:textId="0E461B87" w:rsidR="007B4A91" w:rsidRDefault="007B4A91">
      <w:pPr>
        <w:rPr>
          <w:sz w:val="28"/>
          <w:szCs w:val="28"/>
        </w:rPr>
      </w:pP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0A261FF" w:rsidR="007B4A91" w:rsidRDefault="00556965" w:rsidP="001F794B">
      <w:pPr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09630DA" w14:textId="7A3BD1CF" w:rsidR="00EF331D" w:rsidRDefault="00EF331D" w:rsidP="00EF331D">
      <w:pPr>
        <w:ind w:left="432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Get ready for the </w:t>
      </w:r>
      <w:r w:rsidR="0063457F">
        <w:rPr>
          <w:sz w:val="28"/>
          <w:szCs w:val="28"/>
        </w:rPr>
        <w:t>282</w:t>
      </w:r>
      <w:r w:rsidR="0022401F">
        <w:rPr>
          <w:sz w:val="28"/>
          <w:szCs w:val="28"/>
        </w:rPr>
        <w:t>-word</w:t>
      </w:r>
      <w:r>
        <w:rPr>
          <w:sz w:val="28"/>
          <w:szCs w:val="28"/>
        </w:rPr>
        <w:t xml:space="preserve"> essay</w:t>
      </w:r>
    </w:p>
    <w:p w14:paraId="6DC51B0A" w14:textId="3DAB33DD" w:rsidR="00EF331D" w:rsidRDefault="00EF331D" w:rsidP="00EF331D">
      <w:pPr>
        <w:ind w:left="432"/>
        <w:rPr>
          <w:sz w:val="28"/>
          <w:szCs w:val="28"/>
        </w:rPr>
      </w:pPr>
    </w:p>
    <w:p w14:paraId="6BF1680B" w14:textId="77777777" w:rsidR="00EF331D" w:rsidRDefault="00EF331D" w:rsidP="00EF331D">
      <w:pPr>
        <w:ind w:left="432"/>
        <w:rPr>
          <w:sz w:val="28"/>
          <w:szCs w:val="28"/>
        </w:rPr>
      </w:pPr>
    </w:p>
    <w:p w14:paraId="77BEFB33" w14:textId="4B7CC15B" w:rsidR="001F794B" w:rsidRDefault="001F794B" w:rsidP="001F794B">
      <w:pPr>
        <w:ind w:left="360"/>
        <w:rPr>
          <w:sz w:val="28"/>
          <w:szCs w:val="28"/>
        </w:rPr>
      </w:pPr>
      <w:r>
        <w:rPr>
          <w:sz w:val="28"/>
          <w:szCs w:val="28"/>
        </w:rPr>
        <w:t>You are</w:t>
      </w:r>
      <w:r w:rsidR="00F73569">
        <w:rPr>
          <w:sz w:val="28"/>
          <w:szCs w:val="28"/>
        </w:rPr>
        <w:t xml:space="preserve"> one of the few </w:t>
      </w:r>
      <w:r>
        <w:rPr>
          <w:sz w:val="28"/>
          <w:szCs w:val="28"/>
        </w:rPr>
        <w:t xml:space="preserve">astronauts selected to continue this important yet dangerous mission. Everything was going fine. however, this </w:t>
      </w:r>
      <w:r w:rsidR="00CA41AC">
        <w:rPr>
          <w:sz w:val="28"/>
          <w:szCs w:val="28"/>
        </w:rPr>
        <w:t>did not</w:t>
      </w:r>
      <w:r>
        <w:rPr>
          <w:sz w:val="28"/>
          <w:szCs w:val="28"/>
        </w:rPr>
        <w:t xml:space="preserve"> last long. Some failure in the</w:t>
      </w:r>
      <w:r w:rsidR="00CA41AC">
        <w:rPr>
          <w:sz w:val="28"/>
          <w:szCs w:val="28"/>
        </w:rPr>
        <w:t xml:space="preserve"> system lead to the airtight doors being locked. </w:t>
      </w:r>
      <w:r w:rsidR="00235167">
        <w:rPr>
          <w:sz w:val="28"/>
          <w:szCs w:val="28"/>
        </w:rPr>
        <w:t>You have no access to the</w:t>
      </w:r>
      <w:r w:rsidR="00774805">
        <w:rPr>
          <w:sz w:val="28"/>
          <w:szCs w:val="28"/>
        </w:rPr>
        <w:t xml:space="preserve"> shuttle control room</w:t>
      </w:r>
      <w:r w:rsidR="003B5DF3">
        <w:rPr>
          <w:sz w:val="28"/>
          <w:szCs w:val="28"/>
        </w:rPr>
        <w:t>. You and your</w:t>
      </w:r>
      <w:r w:rsidR="002920AE">
        <w:rPr>
          <w:sz w:val="28"/>
          <w:szCs w:val="28"/>
        </w:rPr>
        <w:t xml:space="preserve"> t</w:t>
      </w:r>
      <w:r w:rsidR="003B5DF3">
        <w:rPr>
          <w:sz w:val="28"/>
          <w:szCs w:val="28"/>
        </w:rPr>
        <w:t xml:space="preserve">eammates </w:t>
      </w:r>
      <w:r w:rsidR="002920AE">
        <w:rPr>
          <w:sz w:val="28"/>
          <w:szCs w:val="28"/>
        </w:rPr>
        <w:t>set the</w:t>
      </w:r>
      <w:r w:rsidR="009E421F">
        <w:rPr>
          <w:sz w:val="28"/>
          <w:szCs w:val="28"/>
        </w:rPr>
        <w:t xml:space="preserve"> autopilot to a far away planet as a shortcut to mars as autopilot was</w:t>
      </w:r>
      <w:r w:rsidR="005E0159">
        <w:rPr>
          <w:sz w:val="28"/>
          <w:szCs w:val="28"/>
        </w:rPr>
        <w:t xml:space="preserve"> having some difficulties navigating to mars.</w:t>
      </w:r>
      <w:r w:rsidR="00FE39CD">
        <w:rPr>
          <w:sz w:val="28"/>
          <w:szCs w:val="28"/>
        </w:rPr>
        <w:t xml:space="preserve"> You were hungry and</w:t>
      </w:r>
      <w:r w:rsidR="00000B24">
        <w:rPr>
          <w:sz w:val="28"/>
          <w:szCs w:val="28"/>
        </w:rPr>
        <w:t xml:space="preserve"> went to take some food for everyone. </w:t>
      </w:r>
      <w:r w:rsidR="007827BF">
        <w:rPr>
          <w:sz w:val="28"/>
          <w:szCs w:val="28"/>
        </w:rPr>
        <w:t>Luckily,</w:t>
      </w:r>
      <w:r w:rsidR="00000B24">
        <w:rPr>
          <w:sz w:val="28"/>
          <w:szCs w:val="28"/>
        </w:rPr>
        <w:t xml:space="preserve"> you got trapped in the storage area which had vital items for survival when the doors shut.</w:t>
      </w:r>
      <w:r w:rsidR="00291B58">
        <w:rPr>
          <w:sz w:val="28"/>
          <w:szCs w:val="28"/>
        </w:rPr>
        <w:t xml:space="preserve"> Everyone else was</w:t>
      </w:r>
      <w:r w:rsidR="002667F5">
        <w:rPr>
          <w:sz w:val="28"/>
          <w:szCs w:val="28"/>
        </w:rPr>
        <w:t>, of course,</w:t>
      </w:r>
      <w:r w:rsidR="00291B58">
        <w:rPr>
          <w:sz w:val="28"/>
          <w:szCs w:val="28"/>
        </w:rPr>
        <w:t xml:space="preserve"> </w:t>
      </w:r>
      <w:r w:rsidR="007827BF">
        <w:rPr>
          <w:sz w:val="28"/>
          <w:szCs w:val="28"/>
        </w:rPr>
        <w:t>not</w:t>
      </w:r>
      <w:r w:rsidR="00291B58">
        <w:rPr>
          <w:sz w:val="28"/>
          <w:szCs w:val="28"/>
        </w:rPr>
        <w:t xml:space="preserve"> having</w:t>
      </w:r>
      <w:r w:rsidR="007827BF">
        <w:rPr>
          <w:sz w:val="28"/>
          <w:szCs w:val="28"/>
        </w:rPr>
        <w:t xml:space="preserve"> </w:t>
      </w:r>
      <w:r w:rsidR="002667F5">
        <w:rPr>
          <w:sz w:val="28"/>
          <w:szCs w:val="28"/>
        </w:rPr>
        <w:t>an exceptionally good</w:t>
      </w:r>
      <w:r w:rsidR="007827BF">
        <w:rPr>
          <w:sz w:val="28"/>
          <w:szCs w:val="28"/>
        </w:rPr>
        <w:t xml:space="preserve"> time. </w:t>
      </w:r>
      <w:r w:rsidR="002667F5">
        <w:rPr>
          <w:sz w:val="28"/>
          <w:szCs w:val="28"/>
        </w:rPr>
        <w:t>Eventually when you managed to somehow (</w:t>
      </w:r>
      <w:r w:rsidR="0022401F">
        <w:rPr>
          <w:sz w:val="28"/>
          <w:szCs w:val="28"/>
        </w:rPr>
        <w:t>do not</w:t>
      </w:r>
      <w:r w:rsidR="002667F5">
        <w:rPr>
          <w:sz w:val="28"/>
          <w:szCs w:val="28"/>
        </w:rPr>
        <w:t xml:space="preserve"> ask how) open the door by some way I </w:t>
      </w:r>
      <w:r w:rsidR="00DB38FD">
        <w:rPr>
          <w:sz w:val="28"/>
          <w:szCs w:val="28"/>
        </w:rPr>
        <w:t>can’t</w:t>
      </w:r>
      <w:r w:rsidR="002667F5">
        <w:rPr>
          <w:sz w:val="28"/>
          <w:szCs w:val="28"/>
        </w:rPr>
        <w:t xml:space="preserve"> think of because my imagination is running out, you find out that everyone else</w:t>
      </w:r>
      <w:r w:rsidR="00DB38FD">
        <w:rPr>
          <w:sz w:val="28"/>
          <w:szCs w:val="28"/>
        </w:rPr>
        <w:t xml:space="preserve"> isn’t there, you call out your </w:t>
      </w:r>
      <w:r w:rsidR="00DB38FD">
        <w:rPr>
          <w:sz w:val="28"/>
          <w:szCs w:val="28"/>
        </w:rPr>
        <w:lastRenderedPageBreak/>
        <w:t xml:space="preserve">fellow friends’ names, but no response. After searching for at least 4 minutes, </w:t>
      </w:r>
      <w:r w:rsidR="0022401F">
        <w:rPr>
          <w:sz w:val="28"/>
          <w:szCs w:val="28"/>
        </w:rPr>
        <w:t>you decide to give up and give your own survival prime importance. You open every other door by the way you opened the door</w:t>
      </w:r>
      <w:r w:rsidR="00837309">
        <w:rPr>
          <w:sz w:val="28"/>
          <w:szCs w:val="28"/>
        </w:rPr>
        <w:t xml:space="preserve">. </w:t>
      </w:r>
      <w:r w:rsidR="003D433F">
        <w:rPr>
          <w:sz w:val="28"/>
          <w:szCs w:val="28"/>
        </w:rPr>
        <w:t>However,</w:t>
      </w:r>
      <w:r w:rsidR="00837309">
        <w:rPr>
          <w:sz w:val="28"/>
          <w:szCs w:val="28"/>
        </w:rPr>
        <w:t xml:space="preserve"> the control room’s tight doors </w:t>
      </w:r>
      <w:r w:rsidR="00221B86">
        <w:rPr>
          <w:sz w:val="28"/>
          <w:szCs w:val="28"/>
        </w:rPr>
        <w:t>seem</w:t>
      </w:r>
      <w:r w:rsidR="00837309">
        <w:rPr>
          <w:sz w:val="28"/>
          <w:szCs w:val="28"/>
        </w:rPr>
        <w:t xml:space="preserve"> to be jammed or blocked from the inside</w:t>
      </w:r>
      <w:r w:rsidR="003D433F">
        <w:rPr>
          <w:sz w:val="28"/>
          <w:szCs w:val="28"/>
        </w:rPr>
        <w:t>, so you</w:t>
      </w:r>
      <w:r w:rsidR="00221B86">
        <w:rPr>
          <w:sz w:val="28"/>
          <w:szCs w:val="28"/>
        </w:rPr>
        <w:t xml:space="preserve"> can’t make contact with Earth</w:t>
      </w:r>
      <w:r w:rsidR="00837309">
        <w:rPr>
          <w:sz w:val="28"/>
          <w:szCs w:val="28"/>
        </w:rPr>
        <w:t>.</w:t>
      </w:r>
      <w:r w:rsidR="003D433F">
        <w:rPr>
          <w:sz w:val="28"/>
          <w:szCs w:val="28"/>
        </w:rPr>
        <w:t xml:space="preserve"> You wait for </w:t>
      </w:r>
      <w:r w:rsidR="00221B86">
        <w:rPr>
          <w:sz w:val="28"/>
          <w:szCs w:val="28"/>
        </w:rPr>
        <w:t>at least 3 months while barely passing through each day, waiting to reach your destination which you set to. “What will I find there?”, “Is it safe?”, “Will I make it back to Earth or am I stuck there forever?”. Questions run wild in your mind</w:t>
      </w:r>
      <w:r w:rsidR="0063457F">
        <w:rPr>
          <w:sz w:val="28"/>
          <w:szCs w:val="28"/>
        </w:rPr>
        <w:t>. After taking your night’s sleep, you wake up to find yourself in an oddly peculiar place. You grab your space suit and head on.</w:t>
      </w:r>
    </w:p>
    <w:p w14:paraId="35A4557A" w14:textId="63D1B249" w:rsidR="007B4A91" w:rsidRDefault="001F794B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16124758" w14:textId="16AF0F52" w:rsidR="007B4A91" w:rsidRDefault="0063457F" w:rsidP="0063457F">
      <w:pPr>
        <w:ind w:left="720"/>
        <w:rPr>
          <w:sz w:val="28"/>
          <w:szCs w:val="28"/>
        </w:rPr>
      </w:pPr>
      <w:r>
        <w:rPr>
          <w:sz w:val="28"/>
          <w:szCs w:val="28"/>
        </w:rPr>
        <w:t>4.</w:t>
      </w:r>
      <w:r w:rsidR="00556965"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1CAE36C" w:rsidR="007B4A91" w:rsidRDefault="006345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rself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417514A" w:rsidR="007B4A91" w:rsidRDefault="006345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rviv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89ACB37" w:rsidR="007B4A91" w:rsidRDefault="006345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mething you find on the 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5C231A9" w:rsidR="007B4A91" w:rsidRDefault="006345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(Yet)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E05B413" w:rsidR="007B4A91" w:rsidRDefault="006345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</w:t>
            </w:r>
            <w:r w:rsidR="00AE0C8A">
              <w:rPr>
                <w:sz w:val="28"/>
                <w:szCs w:val="28"/>
              </w:rPr>
              <w:t>ur AI Guid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02168CE" w:rsidR="007B4A91" w:rsidRDefault="00AE0C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uides you 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58AFAD99" w:rsidR="007B4A91" w:rsidRDefault="00AE0C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Futuristic Worl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6764D37" w:rsidR="007B4A91" w:rsidRDefault="00AE0C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es this is a character, don’t question it. Nothing(yet)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06B2ED33" w:rsidR="007B4A91" w:rsidRDefault="00AE0C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 ran out of ideas</w:t>
            </w:r>
            <w:r w:rsidR="006D1617">
              <w:rPr>
                <w:sz w:val="28"/>
                <w:szCs w:val="28"/>
              </w:rPr>
              <w:t>, hel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55FF408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 w:rsidP="001F794B">
      <w:pPr>
        <w:numPr>
          <w:ilvl w:val="0"/>
          <w:numId w:val="8"/>
        </w:numPr>
        <w:rPr>
          <w:sz w:val="28"/>
          <w:szCs w:val="28"/>
        </w:rPr>
      </w:pPr>
      <w:r>
        <w:lastRenderedPageBreak/>
        <w:br w:type="page"/>
      </w:r>
    </w:p>
    <w:p w14:paraId="2D4760C5" w14:textId="735BACAD" w:rsidR="007B4A91" w:rsidRDefault="00556965" w:rsidP="001F794B">
      <w:pPr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D161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D161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D161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D161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6D1617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42654F0"/>
    <w:multiLevelType w:val="hybridMultilevel"/>
    <w:tmpl w:val="6B644D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56786E"/>
    <w:multiLevelType w:val="hybridMultilevel"/>
    <w:tmpl w:val="EFD0C13A"/>
    <w:lvl w:ilvl="0" w:tplc="7786CD14">
      <w:start w:val="1"/>
      <w:numFmt w:val="decimal"/>
      <w:lvlText w:val="%1)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BC434F8"/>
    <w:multiLevelType w:val="hybridMultilevel"/>
    <w:tmpl w:val="E318934A"/>
    <w:lvl w:ilvl="0" w:tplc="B1769EF0">
      <w:start w:val="1"/>
      <w:numFmt w:val="decimal"/>
      <w:lvlText w:val="%1)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5" w15:restartNumberingAfterBreak="0">
    <w:nsid w:val="68194A57"/>
    <w:multiLevelType w:val="hybridMultilevel"/>
    <w:tmpl w:val="811A4702"/>
    <w:lvl w:ilvl="0" w:tplc="319EC6E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0B24"/>
    <w:rsid w:val="001F794B"/>
    <w:rsid w:val="00221B86"/>
    <w:rsid w:val="0022401F"/>
    <w:rsid w:val="00235167"/>
    <w:rsid w:val="002667F5"/>
    <w:rsid w:val="00275ADB"/>
    <w:rsid w:val="00291B58"/>
    <w:rsid w:val="002920AE"/>
    <w:rsid w:val="003B5DF3"/>
    <w:rsid w:val="003D433F"/>
    <w:rsid w:val="00556965"/>
    <w:rsid w:val="005E0159"/>
    <w:rsid w:val="0063457F"/>
    <w:rsid w:val="006D1617"/>
    <w:rsid w:val="00774805"/>
    <w:rsid w:val="007827BF"/>
    <w:rsid w:val="007B4A91"/>
    <w:rsid w:val="00837309"/>
    <w:rsid w:val="009A6C82"/>
    <w:rsid w:val="009E421F"/>
    <w:rsid w:val="00AE0C8A"/>
    <w:rsid w:val="00CA41AC"/>
    <w:rsid w:val="00DB38FD"/>
    <w:rsid w:val="00EF331D"/>
    <w:rsid w:val="00F73569"/>
    <w:rsid w:val="00FE3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735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469</Words>
  <Characters>2678</Characters>
  <Application>Microsoft Office Word</Application>
  <DocSecurity>0</DocSecurity>
  <Lines>22</Lines>
  <Paragraphs>6</Paragraphs>
  <ScaleCrop>false</ScaleCrop>
  <Company/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n Sharma</cp:lastModifiedBy>
  <cp:revision>26</cp:revision>
  <dcterms:created xsi:type="dcterms:W3CDTF">2021-04-20T13:09:00Z</dcterms:created>
  <dcterms:modified xsi:type="dcterms:W3CDTF">2021-04-20T13:35:00Z</dcterms:modified>
</cp:coreProperties>
</file>